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X87a1110d47713e8e0a441f3b3be4aa53aa0a5e3"/>
    <w:p>
      <w:pPr>
        <w:pStyle w:val="Heading1"/>
      </w:pPr>
      <w:r>
        <w:t xml:space="preserve">Cover Letter for Military Officer Position in South Africa Johannesburg</w:t>
      </w:r>
    </w:p>
    <w:p>
      <w:pPr>
        <w:pStyle w:val="FirstParagraph"/>
      </w:pPr>
      <w:r>
        <w:rPr>
          <w:bCs/>
          <w:b/>
        </w:rPr>
        <w:t xml:space="preserve">John Doe</w:t>
      </w:r>
      <w:r>
        <w:br/>
      </w:r>
      <w:r>
        <w:t xml:space="preserve">123 Military Avenue</w:t>
      </w:r>
      <w:r>
        <w:br/>
      </w:r>
      <w:r>
        <w:t xml:space="preserve">Pretoria, South Africa</w:t>
      </w:r>
      <w:r>
        <w:br/>
      </w:r>
      <w:r>
        <w:t xml:space="preserve">+27 82 123 4567</w:t>
      </w:r>
      <w:r>
        <w:br/>
      </w:r>
      <w:r>
        <w:t xml:space="preserve">johndoe@example.com</w:t>
      </w:r>
    </w:p>
    <w:p>
      <w:pPr>
        <w:pStyle w:val="BodyText"/>
      </w:pPr>
      <w:r>
        <w:t xml:space="preserve">[Date]</w:t>
      </w:r>
    </w:p>
    <w:p>
      <w:pPr>
        <w:pStyle w:val="BodyText"/>
      </w:pPr>
      <w:r>
        <w:rPr>
          <w:bCs/>
          <w:b/>
        </w:rPr>
        <w:t xml:space="preserve">Commanding Officer</w:t>
      </w:r>
      <w:r>
        <w:br/>
      </w:r>
      <w:r>
        <w:t xml:space="preserve">South African National Defence Force (SANDF)</w:t>
      </w:r>
      <w:r>
        <w:br/>
      </w:r>
      <w:r>
        <w:t xml:space="preserve">Johannesburg Military Base</w:t>
      </w:r>
      <w:r>
        <w:br/>
      </w:r>
      <w:r>
        <w:t xml:space="preserve">456 Security Road</w:t>
      </w:r>
      <w:r>
        <w:br/>
      </w:r>
      <w:r>
        <w:t xml:space="preserve">Johannesburg, South Africa</w:t>
      </w:r>
    </w:p>
    <w:p>
      <w:pPr>
        <w:pStyle w:val="BodyText"/>
      </w:pPr>
      <w:r>
        <w:t xml:space="preserve">Dear [Hiring Manager/Honorable Commanding Officer],</w:t>
      </w:r>
    </w:p>
    <w:p>
      <w:pPr>
        <w:pStyle w:val="BodyText"/>
      </w:pPr>
      <w:r>
        <w:t xml:space="preserve">I am writing to express my sincere interest in the Military Officer position at the South African National Defence Force (SANDF) in Johannesburg. With a decade of dedicated service, a proven track record of leadership, and a deep commitment to national security, I am eager to contribute my expertise to safeguarding South Africa’s interests and fostering stability in this dynamic region. This opportunity aligns perfectly with my professional aspirations and the values I have upheld throughout my military career.</w:t>
      </w:r>
    </w:p>
    <w:p>
      <w:pPr>
        <w:pStyle w:val="BodyText"/>
      </w:pPr>
      <w:r>
        <w:t xml:space="preserve">As a seasoned Military Officer with experience spanning both domestic and international operations, I have honed skills in strategic planning, tactical execution, and team leadership. My career has been defined by a steadfast dedication to upholding the principles of discipline, integrity, and service—core tenets that resonate deeply with the mission of the SANDF. In my current role as a Lieutenant Colonel with the 1st Infantry Division, I have overseen critical operations aimed at enhancing border security and supporting community resilience. These responsibilities have sharpened my ability to adapt to high-pressure environments while maintaining unwavering focus on mission success.</w:t>
      </w:r>
    </w:p>
    <w:p>
      <w:pPr>
        <w:pStyle w:val="BodyText"/>
      </w:pPr>
      <w:r>
        <w:t xml:space="preserve">What sets me apart is not only my technical expertise but also my ability to inspire and lead diverse teams. In South Africa Johannesburg, a city that serves as a hub for economic activity and strategic importance, the role of a Military Officer is pivotal in addressing multifaceted challenges such as crime prevention, disaster response, and interagency collaboration. My background in urban security operations and community engagement programs has equipped me with the tools to navigate complex scenarios while fostering trust between military units and local populations. I have consistently emphasized the importance of cultural sensitivity and ethical decision-making, which are critical for maintaining public support in a diverse society like South Africa.</w:t>
      </w:r>
    </w:p>
    <w:p>
      <w:pPr>
        <w:pStyle w:val="BodyText"/>
      </w:pPr>
      <w:r>
        <w:t xml:space="preserve">Johannesburg, as a metropolitan area with unique security demands, presents an opportunity to leverage my experience in large-scale operations and crisis management. During my tenure at the Joint Operations Command, I spearheaded initiatives to integrate technology-driven solutions for real-time threat assessment, a skill set that would directly benefit the SANDF’s efforts in Johannesburg. Additionally, my proficiency in conflict resolution and negotiation has enabled me to mediate disputes between stakeholders, ensuring seamless coordination during joint missions. These competencies are particularly relevant in a city where military and civilian agencies must work collaboratively to address emerging threats.</w:t>
      </w:r>
    </w:p>
    <w:p>
      <w:pPr>
        <w:pStyle w:val="BodyText"/>
      </w:pPr>
      <w:r>
        <w:t xml:space="preserve">My educational background further strengthens my qualifications for this role. I hold a Master’s Degree in Defence Studies from the University of Stellenbosch, where I focused on modern warfare strategies and the socio-political dimensions of national security. This academic foundation, combined with my hands-on experience in field operations, has allowed me to approach challenges with both theoretical rigor and practical insight. I am also certified in advanced leadership training programs offered by the SANDF, which have reinforced my ability to lead under pressure and drive innovation within military frameworks.</w:t>
      </w:r>
    </w:p>
    <w:p>
      <w:pPr>
        <w:pStyle w:val="BodyText"/>
      </w:pPr>
      <w:r>
        <w:t xml:space="preserve">South Africa Johannesburg is not just a location for me—it is a community where I have witnessed the transformative power of dedicated service. Over the years, I have participated in numerous outreach programs aimed at empowering youth through mentorship and vocational training. These initiatives reflect my belief that military excellence must be coupled with a commitment to societal well-being. In Johannesburg, where urbanization and economic disparities pose unique challenges, my ability to bridge gaps between the military and civilian sectors would be invaluable.</w:t>
      </w:r>
    </w:p>
    <w:p>
      <w:pPr>
        <w:pStyle w:val="BodyText"/>
      </w:pPr>
      <w:r>
        <w:t xml:space="preserve">I am particularly drawn to this opportunity because of the SANDF’s mission to protect South Africa’s sovereignty while fostering peace and development. The strategic location of Johannesburg as a gateway to Southern Africa makes it a critical node for regional security. My experience in cross-border operations and intelligence analysis has prepared me to contribute effectively to the SANDF’s efforts in this capacity. I am confident that my leadership style, rooted in transparency and accountability, aligns with the values of the South African Defence Force.</w:t>
      </w:r>
    </w:p>
    <w:p>
      <w:pPr>
        <w:pStyle w:val="BodyText"/>
      </w:pPr>
      <w:r>
        <w:t xml:space="preserve">In closing, I would like to reiterate my enthusiasm for joining the SANDF in Johannesburg. My career has been a testament to my passion for service, and I am eager to bring this same dedication to a role that directly impacts the safety and prosperity of South Africa. I would welcome the opportunity to discuss how my skills and experiences can contribute to the continued success of your organization. Thank you for considering my application, and I look forward to the possibility of contributing to the vital work being done in Johannesburg.</w:t>
      </w:r>
    </w:p>
    <w:p>
      <w:pPr>
        <w:pStyle w:val="BodyText"/>
      </w:pPr>
      <w:r>
        <w:t xml:space="preserve">Sincerely,</w:t>
      </w:r>
      <w:r>
        <w:br/>
      </w:r>
      <w:r>
        <w:rPr>
          <w:bCs/>
          <w:b/>
        </w:rPr>
        <w:t xml:space="preserve">John Doe</w:t>
      </w:r>
      <w:r>
        <w:br/>
      </w:r>
      <w:r>
        <w:t xml:space="preserve">Military Offic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dc:language>en</dc:language>
  <cp:keywords/>
  <dcterms:created xsi:type="dcterms:W3CDTF">2026-07-24T21:14:05Z</dcterms:created>
  <dcterms:modified xsi:type="dcterms:W3CDTF">2026-07-24T21:14:05Z</dcterms:modified>
</cp:coreProperties>
</file>

<file path=docProps/custom.xml><?xml version="1.0" encoding="utf-8"?>
<Properties xmlns="http://schemas.openxmlformats.org/officeDocument/2006/custom-properties" xmlns:vt="http://schemas.openxmlformats.org/officeDocument/2006/docPropsVTypes"/>
</file>